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54EC5" w14:textId="23B0971B" w:rsidR="001D007E" w:rsidRPr="00017469" w:rsidRDefault="001D007E">
      <w:pPr>
        <w:rPr>
          <w:rFonts w:asciiTheme="majorBidi" w:hAnsiTheme="majorBidi" w:cstheme="majorBidi"/>
        </w:rPr>
      </w:pPr>
    </w:p>
    <w:p w14:paraId="48A1AE97" w14:textId="7BBDE76A" w:rsidR="0095787D" w:rsidRPr="00017469" w:rsidRDefault="001E20E4" w:rsidP="001E20E4">
      <w:pPr>
        <w:jc w:val="center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3F63DA73" wp14:editId="74C03AE0">
            <wp:extent cx="1449070" cy="812800"/>
            <wp:effectExtent l="0" t="0" r="0" b="0"/>
            <wp:docPr id="2" name="Picture 2" descr="MSA University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SA University - Wikiped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609" cy="82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13D20" w14:textId="6A6FE177" w:rsidR="0095787D" w:rsidRPr="001E20E4" w:rsidRDefault="0095787D" w:rsidP="0095787D">
      <w:pPr>
        <w:jc w:val="center"/>
        <w:rPr>
          <w:rFonts w:asciiTheme="majorBidi" w:hAnsiTheme="majorBidi" w:cstheme="majorBidi"/>
          <w:b/>
          <w:bCs/>
          <w:sz w:val="42"/>
          <w:szCs w:val="42"/>
        </w:rPr>
      </w:pPr>
      <w:r w:rsidRPr="001E20E4">
        <w:rPr>
          <w:rFonts w:asciiTheme="majorBidi" w:hAnsiTheme="majorBidi" w:cstheme="majorBidi"/>
          <w:b/>
          <w:bCs/>
          <w:sz w:val="42"/>
          <w:szCs w:val="42"/>
        </w:rPr>
        <w:t xml:space="preserve">October University for </w:t>
      </w:r>
      <w:r w:rsidR="00017469" w:rsidRPr="001E20E4">
        <w:rPr>
          <w:rFonts w:asciiTheme="majorBidi" w:hAnsiTheme="majorBidi" w:cstheme="majorBidi"/>
          <w:b/>
          <w:bCs/>
          <w:sz w:val="42"/>
          <w:szCs w:val="42"/>
        </w:rPr>
        <w:t xml:space="preserve">Modern </w:t>
      </w:r>
      <w:r w:rsidRPr="001E20E4">
        <w:rPr>
          <w:rFonts w:asciiTheme="majorBidi" w:hAnsiTheme="majorBidi" w:cstheme="majorBidi"/>
          <w:b/>
          <w:bCs/>
          <w:sz w:val="42"/>
          <w:szCs w:val="42"/>
        </w:rPr>
        <w:t>Science and Arts</w:t>
      </w:r>
      <w:r w:rsidR="001E20E4" w:rsidRPr="001E20E4">
        <w:rPr>
          <w:rFonts w:asciiTheme="majorBidi" w:hAnsiTheme="majorBidi" w:cstheme="majorBidi"/>
          <w:b/>
          <w:bCs/>
          <w:sz w:val="42"/>
          <w:szCs w:val="42"/>
        </w:rPr>
        <w:t xml:space="preserve"> (MSA)</w:t>
      </w:r>
    </w:p>
    <w:p w14:paraId="7372BAF4" w14:textId="1C573060" w:rsidR="0095787D" w:rsidRPr="001E20E4" w:rsidRDefault="0095787D" w:rsidP="0095787D">
      <w:pPr>
        <w:jc w:val="center"/>
        <w:rPr>
          <w:rFonts w:asciiTheme="majorBidi" w:hAnsiTheme="majorBidi" w:cstheme="majorBidi"/>
          <w:b/>
          <w:bCs/>
          <w:sz w:val="42"/>
          <w:szCs w:val="42"/>
        </w:rPr>
      </w:pPr>
      <w:r w:rsidRPr="001E20E4">
        <w:rPr>
          <w:rFonts w:asciiTheme="majorBidi" w:hAnsiTheme="majorBidi" w:cstheme="majorBidi"/>
          <w:b/>
          <w:bCs/>
          <w:sz w:val="42"/>
          <w:szCs w:val="42"/>
        </w:rPr>
        <w:t>Faculty of Computer Science</w:t>
      </w:r>
      <w:r w:rsidR="001E20E4" w:rsidRPr="001E20E4">
        <w:rPr>
          <w:rFonts w:asciiTheme="majorBidi" w:hAnsiTheme="majorBidi" w:cstheme="majorBidi"/>
          <w:b/>
          <w:bCs/>
          <w:sz w:val="42"/>
          <w:szCs w:val="42"/>
        </w:rPr>
        <w:t xml:space="preserve"> </w:t>
      </w:r>
    </w:p>
    <w:p w14:paraId="0D0A4CC1" w14:textId="5F2F4A6C" w:rsidR="0095787D" w:rsidRPr="00017469" w:rsidRDefault="0095787D" w:rsidP="0095787D">
      <w:pPr>
        <w:jc w:val="center"/>
        <w:rPr>
          <w:rFonts w:asciiTheme="majorBidi" w:hAnsiTheme="majorBidi" w:cstheme="majorBidi"/>
          <w:sz w:val="42"/>
          <w:szCs w:val="42"/>
        </w:rPr>
      </w:pPr>
    </w:p>
    <w:p w14:paraId="344707EC" w14:textId="01C1ABC3" w:rsidR="0095787D" w:rsidRPr="001E20E4" w:rsidRDefault="0095787D" w:rsidP="0095787D">
      <w:pPr>
        <w:jc w:val="center"/>
        <w:rPr>
          <w:rFonts w:asciiTheme="majorBidi" w:hAnsiTheme="majorBidi" w:cstheme="majorBidi"/>
          <w:sz w:val="36"/>
          <w:szCs w:val="36"/>
        </w:rPr>
      </w:pPr>
      <w:r w:rsidRPr="001E20E4">
        <w:rPr>
          <w:rFonts w:asciiTheme="majorBidi" w:hAnsiTheme="majorBidi" w:cstheme="majorBidi"/>
          <w:sz w:val="36"/>
          <w:szCs w:val="36"/>
        </w:rPr>
        <w:t>Project Report</w:t>
      </w:r>
    </w:p>
    <w:p w14:paraId="7DE71115" w14:textId="61B524A2" w:rsidR="0095787D" w:rsidRPr="001E20E4" w:rsidRDefault="0095787D" w:rsidP="0095787D">
      <w:pPr>
        <w:jc w:val="center"/>
        <w:rPr>
          <w:rFonts w:asciiTheme="majorBidi" w:hAnsiTheme="majorBidi" w:cstheme="majorBidi"/>
          <w:sz w:val="30"/>
          <w:szCs w:val="30"/>
        </w:rPr>
      </w:pPr>
      <w:r w:rsidRPr="001E20E4">
        <w:rPr>
          <w:rFonts w:asciiTheme="majorBidi" w:hAnsiTheme="majorBidi" w:cstheme="majorBidi"/>
          <w:sz w:val="30"/>
          <w:szCs w:val="30"/>
        </w:rPr>
        <w:t xml:space="preserve">In fulfilment of </w:t>
      </w:r>
      <w:r w:rsidR="001E20E4" w:rsidRPr="001E20E4">
        <w:rPr>
          <w:rFonts w:asciiTheme="majorBidi" w:hAnsiTheme="majorBidi" w:cstheme="majorBidi"/>
          <w:sz w:val="30"/>
          <w:szCs w:val="30"/>
        </w:rPr>
        <w:t xml:space="preserve">the </w:t>
      </w:r>
      <w:r w:rsidRPr="001E20E4">
        <w:rPr>
          <w:rFonts w:asciiTheme="majorBidi" w:hAnsiTheme="majorBidi" w:cstheme="majorBidi"/>
          <w:sz w:val="30"/>
          <w:szCs w:val="30"/>
        </w:rPr>
        <w:t>requirements of course CS283</w:t>
      </w:r>
    </w:p>
    <w:p w14:paraId="6ABBF9A7" w14:textId="4865756D" w:rsidR="0095787D" w:rsidRPr="00017469" w:rsidRDefault="0095787D" w:rsidP="0095787D">
      <w:pPr>
        <w:jc w:val="center"/>
        <w:rPr>
          <w:rFonts w:asciiTheme="majorBidi" w:hAnsiTheme="majorBidi" w:cstheme="majorBidi"/>
          <w:sz w:val="42"/>
          <w:szCs w:val="42"/>
        </w:rPr>
      </w:pPr>
    </w:p>
    <w:p w14:paraId="7756B6CD" w14:textId="63FC8E41" w:rsidR="0095787D" w:rsidRDefault="00C87B1E" w:rsidP="0095787D">
      <w:pPr>
        <w:jc w:val="center"/>
        <w:rPr>
          <w:rFonts w:asciiTheme="majorBidi" w:hAnsiTheme="majorBidi" w:cstheme="majorBidi"/>
          <w:color w:val="000000" w:themeColor="text1"/>
          <w:sz w:val="42"/>
          <w:szCs w:val="42"/>
        </w:rPr>
      </w:pPr>
      <w:r>
        <w:rPr>
          <w:rFonts w:asciiTheme="majorBidi" w:hAnsiTheme="majorBidi" w:cstheme="majorBidi"/>
          <w:color w:val="000000" w:themeColor="text1"/>
          <w:sz w:val="42"/>
          <w:szCs w:val="42"/>
        </w:rPr>
        <w:t>Blood Emergency</w:t>
      </w:r>
    </w:p>
    <w:p w14:paraId="5189EF99" w14:textId="33B98F8F" w:rsidR="00017469" w:rsidRDefault="00017469" w:rsidP="0095787D">
      <w:pPr>
        <w:jc w:val="center"/>
        <w:rPr>
          <w:rFonts w:asciiTheme="majorBidi" w:hAnsiTheme="majorBidi" w:cstheme="majorBidi"/>
          <w:color w:val="000000" w:themeColor="text1"/>
          <w:sz w:val="42"/>
          <w:szCs w:val="42"/>
        </w:rPr>
      </w:pPr>
    </w:p>
    <w:p w14:paraId="70C525A8" w14:textId="5CF03A6A" w:rsidR="00017469" w:rsidRDefault="00017469" w:rsidP="00017469">
      <w:pPr>
        <w:rPr>
          <w:rFonts w:asciiTheme="majorBidi" w:hAnsiTheme="majorBidi" w:cstheme="majorBidi"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color w:val="000000" w:themeColor="text1"/>
          <w:sz w:val="26"/>
          <w:szCs w:val="26"/>
        </w:rPr>
        <w:t>By:</w:t>
      </w:r>
    </w:p>
    <w:p w14:paraId="06FDD9AA" w14:textId="0B5A18E0" w:rsidR="00017469" w:rsidRDefault="00C87B1E" w:rsidP="009E601F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Bidi" w:hAnsiTheme="majorBidi" w:cstheme="majorBidi"/>
          <w:color w:val="000000" w:themeColor="text1"/>
          <w:sz w:val="26"/>
          <w:szCs w:val="26"/>
        </w:rPr>
        <w:t>Noha</w:t>
      </w:r>
      <w:proofErr w:type="spellEnd"/>
      <w:r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Ezzat</w:t>
      </w:r>
    </w:p>
    <w:p w14:paraId="56DDE7C9" w14:textId="4FC2FD6A" w:rsidR="00017469" w:rsidRPr="00017469" w:rsidRDefault="00C87B1E" w:rsidP="009E601F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Bidi" w:hAnsiTheme="majorBidi" w:cstheme="majorBidi"/>
          <w:color w:val="000000" w:themeColor="text1"/>
          <w:sz w:val="26"/>
          <w:szCs w:val="26"/>
        </w:rPr>
        <w:t>Rokaia</w:t>
      </w:r>
      <w:proofErr w:type="spellEnd"/>
      <w:r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Emad</w:t>
      </w:r>
    </w:p>
    <w:p w14:paraId="1E3338F2" w14:textId="1773B225" w:rsidR="00822F7B" w:rsidRPr="00017469" w:rsidRDefault="00C87B1E" w:rsidP="00822F7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Mariam </w:t>
      </w:r>
      <w:proofErr w:type="spellStart"/>
      <w:r>
        <w:rPr>
          <w:rFonts w:asciiTheme="majorBidi" w:hAnsiTheme="majorBidi" w:cstheme="majorBidi"/>
          <w:color w:val="000000" w:themeColor="text1"/>
          <w:sz w:val="26"/>
          <w:szCs w:val="26"/>
        </w:rPr>
        <w:t>Ziadi</w:t>
      </w:r>
      <w:proofErr w:type="spellEnd"/>
    </w:p>
    <w:p w14:paraId="7162BB3D" w14:textId="351606FE" w:rsidR="00017469" w:rsidRPr="00822F7B" w:rsidRDefault="00017469" w:rsidP="00822F7B">
      <w:pPr>
        <w:pStyle w:val="ListParagraph"/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29171A23" w14:textId="76527EB6" w:rsidR="00017469" w:rsidRDefault="00017469" w:rsidP="00017469">
      <w:pPr>
        <w:rPr>
          <w:rFonts w:asciiTheme="majorBidi" w:hAnsiTheme="majorBidi" w:cstheme="majorBidi"/>
          <w:color w:val="000000" w:themeColor="text1"/>
          <w:sz w:val="26"/>
          <w:szCs w:val="26"/>
        </w:rPr>
      </w:pPr>
    </w:p>
    <w:p w14:paraId="55D40FB1" w14:textId="23725AB7" w:rsidR="00017469" w:rsidRDefault="00017469" w:rsidP="00017469">
      <w:pPr>
        <w:rPr>
          <w:rFonts w:asciiTheme="majorBidi" w:hAnsiTheme="majorBidi" w:cstheme="majorBidi"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color w:val="000000" w:themeColor="text1"/>
          <w:sz w:val="26"/>
          <w:szCs w:val="26"/>
        </w:rPr>
        <w:t>Supervised by:</w:t>
      </w:r>
    </w:p>
    <w:p w14:paraId="750EF6BE" w14:textId="5249551F" w:rsidR="00017469" w:rsidRDefault="00C87B1E" w:rsidP="009E601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Bidi" w:hAnsiTheme="majorBidi" w:cstheme="majorBidi"/>
          <w:color w:val="000000" w:themeColor="text1"/>
          <w:sz w:val="26"/>
          <w:szCs w:val="26"/>
        </w:rPr>
        <w:t>Moemn</w:t>
      </w:r>
      <w:proofErr w:type="spellEnd"/>
      <w:r>
        <w:rPr>
          <w:rFonts w:asciiTheme="majorBidi" w:hAnsiTheme="majorBidi" w:cstheme="majorBidi"/>
          <w:color w:val="000000" w:themeColor="text1"/>
          <w:sz w:val="26"/>
          <w:szCs w:val="26"/>
        </w:rPr>
        <w:t xml:space="preserve"> Zaher</w:t>
      </w:r>
    </w:p>
    <w:p w14:paraId="282B5CEC" w14:textId="6E88EDCC" w:rsidR="009E601F" w:rsidRDefault="00017469" w:rsidP="009E601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color w:val="000000" w:themeColor="text1"/>
          <w:sz w:val="26"/>
          <w:szCs w:val="26"/>
        </w:rPr>
        <w:t>Dr. Nehal Ali</w:t>
      </w:r>
    </w:p>
    <w:p w14:paraId="1617910D" w14:textId="77777777" w:rsidR="009E601F" w:rsidRDefault="009E601F">
      <w:pPr>
        <w:rPr>
          <w:rFonts w:asciiTheme="majorBidi" w:hAnsiTheme="majorBidi" w:cstheme="majorBidi"/>
          <w:color w:val="000000" w:themeColor="text1"/>
          <w:sz w:val="26"/>
          <w:szCs w:val="26"/>
        </w:rPr>
      </w:pPr>
      <w:r>
        <w:rPr>
          <w:rFonts w:asciiTheme="majorBidi" w:hAnsiTheme="majorBidi" w:cstheme="majorBidi"/>
          <w:color w:val="000000" w:themeColor="text1"/>
          <w:sz w:val="26"/>
          <w:szCs w:val="26"/>
        </w:rPr>
        <w:br w:type="page"/>
      </w:r>
    </w:p>
    <w:p w14:paraId="241FAEFD" w14:textId="29C341C3" w:rsidR="00017469" w:rsidRDefault="00F9602B" w:rsidP="00F9602B">
      <w:pPr>
        <w:pStyle w:val="Heading1"/>
        <w:numPr>
          <w:ilvl w:val="0"/>
          <w:numId w:val="5"/>
        </w:numPr>
        <w:ind w:left="284" w:hanging="284"/>
      </w:pPr>
      <w:r>
        <w:lastRenderedPageBreak/>
        <w:t>Introduction</w:t>
      </w:r>
    </w:p>
    <w:p w14:paraId="0ADBB253" w14:textId="0BDD2A38" w:rsidR="0018022E" w:rsidRPr="0018022E" w:rsidRDefault="0018022E" w:rsidP="0018022E">
      <w:pPr>
        <w:pStyle w:val="Heading1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he</w:t>
      </w:r>
      <w:r w:rsidRPr="0018022E">
        <w:rPr>
          <w:color w:val="auto"/>
          <w:sz w:val="24"/>
          <w:szCs w:val="24"/>
        </w:rPr>
        <w:t xml:space="preserve"> project is to help people easily find the blood type they want anywhere and anytime. They could find it in a short time and know sufficient details about the hospitals that have this type. moreover, it shows accurate information rather than waiting them to answer a call. Also, it allows you to know the types available from each blood </w:t>
      </w:r>
      <w:r w:rsidR="00365174" w:rsidRPr="0018022E">
        <w:rPr>
          <w:color w:val="auto"/>
          <w:sz w:val="24"/>
          <w:szCs w:val="24"/>
        </w:rPr>
        <w:t>type.</w:t>
      </w:r>
      <w:r w:rsidR="00365174">
        <w:rPr>
          <w:color w:val="auto"/>
          <w:sz w:val="24"/>
          <w:szCs w:val="24"/>
        </w:rPr>
        <w:t xml:space="preserve"> In addition, the website provides information about the process and answers all question that any patient would think about.</w:t>
      </w:r>
    </w:p>
    <w:p w14:paraId="47E938D3" w14:textId="3C5BA3A9" w:rsidR="00F9602B" w:rsidRDefault="00F9602B" w:rsidP="00F9602B">
      <w:pPr>
        <w:pStyle w:val="Heading1"/>
        <w:numPr>
          <w:ilvl w:val="0"/>
          <w:numId w:val="5"/>
        </w:numPr>
        <w:ind w:left="284"/>
      </w:pPr>
      <w:r>
        <w:t>Website objective</w:t>
      </w:r>
    </w:p>
    <w:p w14:paraId="141DFF76" w14:textId="1F2D67B8" w:rsidR="00F9602B" w:rsidRDefault="00365174" w:rsidP="00365174">
      <w:pPr>
        <w:pStyle w:val="ListParagraph"/>
        <w:numPr>
          <w:ilvl w:val="0"/>
          <w:numId w:val="6"/>
        </w:numPr>
      </w:pPr>
      <w:r>
        <w:t>Saving Time for searching about hospitals</w:t>
      </w:r>
    </w:p>
    <w:p w14:paraId="2BF0D164" w14:textId="55CEB782" w:rsidR="00365174" w:rsidRDefault="00365174" w:rsidP="00365174">
      <w:pPr>
        <w:pStyle w:val="ListParagraph"/>
        <w:numPr>
          <w:ilvl w:val="0"/>
          <w:numId w:val="6"/>
        </w:numPr>
      </w:pPr>
      <w:r>
        <w:t>Give sufficient information about the process</w:t>
      </w:r>
    </w:p>
    <w:p w14:paraId="7662CB31" w14:textId="01385FDC" w:rsidR="00365174" w:rsidRDefault="00365174" w:rsidP="00365174">
      <w:pPr>
        <w:pStyle w:val="ListParagraph"/>
        <w:numPr>
          <w:ilvl w:val="0"/>
          <w:numId w:val="6"/>
        </w:numPr>
      </w:pPr>
      <w:r>
        <w:t xml:space="preserve">Quick access to hospitals in different areas </w:t>
      </w:r>
    </w:p>
    <w:p w14:paraId="47FC6408" w14:textId="59BAE4C1" w:rsidR="00365174" w:rsidRDefault="00365174" w:rsidP="00365174">
      <w:pPr>
        <w:pStyle w:val="ListParagraph"/>
        <w:numPr>
          <w:ilvl w:val="0"/>
          <w:numId w:val="6"/>
        </w:numPr>
      </w:pPr>
      <w:r>
        <w:t>Easy to use for all people</w:t>
      </w:r>
    </w:p>
    <w:p w14:paraId="2BB8F909" w14:textId="37C7CEDE" w:rsidR="00F9602B" w:rsidRDefault="00F9602B" w:rsidP="00F9602B">
      <w:pPr>
        <w:pStyle w:val="Heading1"/>
        <w:numPr>
          <w:ilvl w:val="0"/>
          <w:numId w:val="5"/>
        </w:numPr>
        <w:ind w:left="284"/>
      </w:pPr>
      <w:r>
        <w:t>Used tools and platform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8"/>
        <w:gridCol w:w="7308"/>
      </w:tblGrid>
      <w:tr w:rsidR="0084050E" w14:paraId="28CC4BA8" w14:textId="77777777" w:rsidTr="0084050E">
        <w:tc>
          <w:tcPr>
            <w:tcW w:w="2268" w:type="dxa"/>
          </w:tcPr>
          <w:p w14:paraId="223C01C4" w14:textId="57AD4F35" w:rsidR="0084050E" w:rsidRDefault="0084050E" w:rsidP="00F9602B">
            <w:proofErr w:type="spellStart"/>
            <w:r>
              <w:t>Javascript</w:t>
            </w:r>
            <w:proofErr w:type="spellEnd"/>
          </w:p>
        </w:tc>
        <w:tc>
          <w:tcPr>
            <w:tcW w:w="7308" w:type="dxa"/>
          </w:tcPr>
          <w:p w14:paraId="731C894D" w14:textId="77777777" w:rsidR="0084050E" w:rsidRDefault="0084050E" w:rsidP="00F9602B"/>
        </w:tc>
      </w:tr>
      <w:tr w:rsidR="0084050E" w14:paraId="031A35F4" w14:textId="77777777" w:rsidTr="0084050E">
        <w:tc>
          <w:tcPr>
            <w:tcW w:w="2268" w:type="dxa"/>
          </w:tcPr>
          <w:p w14:paraId="407F2919" w14:textId="13308EFE" w:rsidR="0084050E" w:rsidRDefault="0084050E" w:rsidP="00F9602B">
            <w:r>
              <w:t>PHP</w:t>
            </w:r>
          </w:p>
        </w:tc>
        <w:tc>
          <w:tcPr>
            <w:tcW w:w="7308" w:type="dxa"/>
          </w:tcPr>
          <w:p w14:paraId="69587F58" w14:textId="77777777" w:rsidR="0084050E" w:rsidRDefault="0084050E" w:rsidP="00F9602B"/>
        </w:tc>
      </w:tr>
      <w:tr w:rsidR="0084050E" w14:paraId="0DAD2363" w14:textId="77777777" w:rsidTr="0084050E">
        <w:tc>
          <w:tcPr>
            <w:tcW w:w="2268" w:type="dxa"/>
          </w:tcPr>
          <w:p w14:paraId="1F948318" w14:textId="074C4DEA" w:rsidR="0084050E" w:rsidRDefault="0084050E" w:rsidP="00F9602B">
            <w:r>
              <w:t>SQL</w:t>
            </w:r>
          </w:p>
        </w:tc>
        <w:tc>
          <w:tcPr>
            <w:tcW w:w="7308" w:type="dxa"/>
          </w:tcPr>
          <w:p w14:paraId="1F760511" w14:textId="77777777" w:rsidR="0084050E" w:rsidRDefault="0084050E" w:rsidP="00F9602B"/>
        </w:tc>
      </w:tr>
    </w:tbl>
    <w:p w14:paraId="0757E80E" w14:textId="6843D7AA" w:rsidR="00F9602B" w:rsidRDefault="00F9602B" w:rsidP="00F9602B"/>
    <w:p w14:paraId="2D67562B" w14:textId="706172FB" w:rsidR="00F9602B" w:rsidRDefault="00F9602B" w:rsidP="00F9602B"/>
    <w:p w14:paraId="65E02B44" w14:textId="19611CE4" w:rsidR="00F9602B" w:rsidRDefault="00F9602B" w:rsidP="007D5881">
      <w:pPr>
        <w:pStyle w:val="Heading1"/>
        <w:numPr>
          <w:ilvl w:val="0"/>
          <w:numId w:val="5"/>
        </w:numPr>
        <w:ind w:left="284"/>
      </w:pPr>
      <w:r>
        <w:t>Main pages of the website</w:t>
      </w:r>
    </w:p>
    <w:p w14:paraId="16FC0C70" w14:textId="7B68F991" w:rsidR="007D5881" w:rsidRDefault="007D5881" w:rsidP="007D5881">
      <w:pPr>
        <w:pStyle w:val="ListParagraph"/>
        <w:numPr>
          <w:ilvl w:val="0"/>
          <w:numId w:val="9"/>
        </w:numPr>
      </w:pPr>
      <w:r>
        <w:t>Home page</w:t>
      </w:r>
    </w:p>
    <w:p w14:paraId="695D1BA7" w14:textId="77777777" w:rsidR="007D5881" w:rsidRDefault="007D5881" w:rsidP="007D5881">
      <w:pPr>
        <w:pStyle w:val="ListParagraph"/>
      </w:pPr>
    </w:p>
    <w:p w14:paraId="3D9E0330" w14:textId="053B240B" w:rsidR="007D5881" w:rsidRDefault="007D5881" w:rsidP="007D5881">
      <w:pPr>
        <w:pStyle w:val="ListParagraph"/>
      </w:pPr>
      <w:r>
        <w:rPr>
          <w:noProof/>
        </w:rPr>
        <w:drawing>
          <wp:inline distT="0" distB="0" distL="0" distR="0" wp14:anchorId="6CEEB824" wp14:editId="22D7092A">
            <wp:extent cx="5943600" cy="2953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ED251" w14:textId="213259DD" w:rsidR="007D5881" w:rsidRDefault="007D5881" w:rsidP="007D5881">
      <w:pPr>
        <w:pStyle w:val="ListParagraph"/>
      </w:pPr>
      <w:r>
        <w:lastRenderedPageBreak/>
        <w:t>2-About Us</w:t>
      </w:r>
    </w:p>
    <w:p w14:paraId="07B4441E" w14:textId="77777777" w:rsidR="007D5881" w:rsidRDefault="007D5881" w:rsidP="007D5881">
      <w:pPr>
        <w:pStyle w:val="ListParagraph"/>
      </w:pPr>
    </w:p>
    <w:p w14:paraId="155CDCDA" w14:textId="23AE4482" w:rsidR="007D5881" w:rsidRDefault="007D5881" w:rsidP="007D5881">
      <w:pPr>
        <w:pStyle w:val="ListParagraph"/>
      </w:pPr>
      <w:r>
        <w:rPr>
          <w:noProof/>
        </w:rPr>
        <w:drawing>
          <wp:inline distT="0" distB="0" distL="0" distR="0" wp14:anchorId="4E9C91CB" wp14:editId="397E0AC0">
            <wp:extent cx="5943600" cy="26511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7052B" w14:textId="29DE2993" w:rsidR="007D5881" w:rsidRDefault="007D5881" w:rsidP="007D5881">
      <w:pPr>
        <w:pStyle w:val="ListParagraph"/>
      </w:pPr>
    </w:p>
    <w:p w14:paraId="4AEDB60E" w14:textId="729A468C" w:rsidR="007D5881" w:rsidRDefault="007D5881" w:rsidP="007D5881">
      <w:pPr>
        <w:ind w:left="1080"/>
      </w:pPr>
      <w:r>
        <w:t>3- Sign Up</w:t>
      </w:r>
    </w:p>
    <w:p w14:paraId="239156DB" w14:textId="23AA5702" w:rsidR="007D5881" w:rsidRDefault="007D5881" w:rsidP="007D5881">
      <w:pPr>
        <w:ind w:left="1080"/>
      </w:pPr>
      <w:r>
        <w:rPr>
          <w:noProof/>
        </w:rPr>
        <w:drawing>
          <wp:inline distT="0" distB="0" distL="0" distR="0" wp14:anchorId="58D8A7A4" wp14:editId="4B00E546">
            <wp:extent cx="5943600" cy="30092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E7DB1" w14:textId="77777777" w:rsidR="007D5881" w:rsidRDefault="007D5881" w:rsidP="007D5881">
      <w:pPr>
        <w:ind w:left="360"/>
      </w:pPr>
    </w:p>
    <w:p w14:paraId="779800D9" w14:textId="77777777" w:rsidR="007D5881" w:rsidRDefault="007D5881" w:rsidP="007D5881">
      <w:pPr>
        <w:ind w:left="360"/>
      </w:pPr>
    </w:p>
    <w:p w14:paraId="5BC16F9A" w14:textId="77777777" w:rsidR="007D5881" w:rsidRDefault="007D5881" w:rsidP="007D5881">
      <w:pPr>
        <w:ind w:left="360"/>
      </w:pPr>
    </w:p>
    <w:p w14:paraId="76675A21" w14:textId="77777777" w:rsidR="007D5881" w:rsidRDefault="007D5881" w:rsidP="007D5881">
      <w:pPr>
        <w:ind w:left="360"/>
      </w:pPr>
    </w:p>
    <w:p w14:paraId="6EDC3501" w14:textId="5CE685B5" w:rsidR="007D5881" w:rsidRDefault="007D5881" w:rsidP="007D5881">
      <w:pPr>
        <w:ind w:left="360"/>
      </w:pPr>
      <w:r>
        <w:lastRenderedPageBreak/>
        <w:t>4-Sign in</w:t>
      </w:r>
    </w:p>
    <w:p w14:paraId="0315E9A0" w14:textId="12A46AF7" w:rsidR="007D5881" w:rsidRDefault="007D5881" w:rsidP="007D5881">
      <w:pPr>
        <w:pStyle w:val="ListParagraph"/>
      </w:pPr>
      <w:r>
        <w:rPr>
          <w:noProof/>
        </w:rPr>
        <w:drawing>
          <wp:inline distT="0" distB="0" distL="0" distR="0" wp14:anchorId="726C836D" wp14:editId="4AE30E37">
            <wp:extent cx="5943600" cy="29114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84306" w14:textId="7A2006FB" w:rsidR="007D5881" w:rsidRDefault="007D5881" w:rsidP="007D5881">
      <w:pPr>
        <w:pStyle w:val="ListParagraph"/>
      </w:pPr>
    </w:p>
    <w:p w14:paraId="39B8C82A" w14:textId="48D1486D" w:rsidR="007D5881" w:rsidRDefault="007D5881" w:rsidP="007D5881">
      <w:pPr>
        <w:pStyle w:val="ListParagraph"/>
      </w:pPr>
      <w:r>
        <w:t>5-october Hospitals</w:t>
      </w:r>
    </w:p>
    <w:p w14:paraId="1FD4684C" w14:textId="216A357F" w:rsidR="007D5881" w:rsidRDefault="007D5881" w:rsidP="007D5881">
      <w:pPr>
        <w:pStyle w:val="ListParagraph"/>
      </w:pPr>
      <w:r>
        <w:rPr>
          <w:noProof/>
        </w:rPr>
        <w:drawing>
          <wp:inline distT="0" distB="0" distL="0" distR="0" wp14:anchorId="1104EE6A" wp14:editId="174DDED4">
            <wp:extent cx="5943600" cy="30321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311BF" w14:textId="5F1C803C" w:rsidR="007D5881" w:rsidRDefault="007D5881" w:rsidP="007D5881">
      <w:pPr>
        <w:pStyle w:val="ListParagraph"/>
      </w:pPr>
    </w:p>
    <w:p w14:paraId="7F2C3CF8" w14:textId="77777777" w:rsidR="007D5881" w:rsidRDefault="007D5881" w:rsidP="007D5881">
      <w:pPr>
        <w:ind w:left="360"/>
      </w:pPr>
    </w:p>
    <w:p w14:paraId="32B488E1" w14:textId="77777777" w:rsidR="007D5881" w:rsidRDefault="007D5881" w:rsidP="007D5881">
      <w:pPr>
        <w:ind w:left="360"/>
      </w:pPr>
    </w:p>
    <w:p w14:paraId="74501938" w14:textId="77777777" w:rsidR="007D5881" w:rsidRDefault="007D5881" w:rsidP="007D5881">
      <w:pPr>
        <w:ind w:left="360"/>
      </w:pPr>
    </w:p>
    <w:p w14:paraId="63707250" w14:textId="5317B005" w:rsidR="007D5881" w:rsidRDefault="00A42C70" w:rsidP="007D5881">
      <w:pPr>
        <w:ind w:left="360"/>
      </w:pPr>
      <w:r>
        <w:lastRenderedPageBreak/>
        <w:t>5-</w:t>
      </w:r>
      <w:r w:rsidR="007D5881">
        <w:t>Mohandsein hospitals</w:t>
      </w:r>
    </w:p>
    <w:p w14:paraId="1FA029EA" w14:textId="4EC88D2D" w:rsidR="007D5881" w:rsidRDefault="007D5881" w:rsidP="007D5881">
      <w:pPr>
        <w:pStyle w:val="ListParagraph"/>
      </w:pPr>
      <w:r>
        <w:rPr>
          <w:noProof/>
        </w:rPr>
        <w:drawing>
          <wp:inline distT="0" distB="0" distL="0" distR="0" wp14:anchorId="4910FE7C" wp14:editId="60B2BDD1">
            <wp:extent cx="5943600" cy="29070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CDD9F" w14:textId="7A2F1AA3" w:rsidR="00A42C70" w:rsidRDefault="00A42C70" w:rsidP="007D5881">
      <w:pPr>
        <w:pStyle w:val="ListParagraph"/>
      </w:pPr>
    </w:p>
    <w:p w14:paraId="0DCFC19F" w14:textId="77777777" w:rsidR="00A42C70" w:rsidRDefault="00A42C70" w:rsidP="00A42C70">
      <w:pPr>
        <w:pStyle w:val="ListParagraph"/>
        <w:numPr>
          <w:ilvl w:val="0"/>
          <w:numId w:val="5"/>
        </w:numPr>
      </w:pPr>
      <w:r>
        <w:t>Fifth Settlement hospitals</w:t>
      </w:r>
    </w:p>
    <w:p w14:paraId="32F06EBD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7D40D1EB" wp14:editId="65E59EC6">
            <wp:extent cx="5943600" cy="29159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4EA36" w14:textId="77777777" w:rsidR="00A42C70" w:rsidRDefault="00A42C70" w:rsidP="00A42C70">
      <w:pPr>
        <w:pStyle w:val="ListParagraph"/>
      </w:pPr>
    </w:p>
    <w:p w14:paraId="08A614F5" w14:textId="77777777" w:rsidR="00A42C70" w:rsidRDefault="00A42C70" w:rsidP="00A42C70">
      <w:pPr>
        <w:pStyle w:val="ListParagraph"/>
      </w:pPr>
    </w:p>
    <w:p w14:paraId="269C237A" w14:textId="77777777" w:rsidR="00A42C70" w:rsidRDefault="00A42C70" w:rsidP="00A42C70">
      <w:pPr>
        <w:pStyle w:val="ListParagraph"/>
      </w:pPr>
    </w:p>
    <w:p w14:paraId="43DD799B" w14:textId="77777777" w:rsidR="00A42C70" w:rsidRDefault="00A42C70" w:rsidP="00A42C70">
      <w:pPr>
        <w:pStyle w:val="ListParagraph"/>
      </w:pPr>
    </w:p>
    <w:p w14:paraId="65B1F937" w14:textId="77777777" w:rsidR="00A42C70" w:rsidRDefault="00A42C70" w:rsidP="00A42C70">
      <w:pPr>
        <w:pStyle w:val="ListParagraph"/>
      </w:pPr>
    </w:p>
    <w:p w14:paraId="199D1145" w14:textId="77777777" w:rsidR="00A42C70" w:rsidRDefault="00A42C70" w:rsidP="00A42C70">
      <w:pPr>
        <w:pStyle w:val="ListParagraph"/>
      </w:pPr>
    </w:p>
    <w:p w14:paraId="237BEBE3" w14:textId="77777777" w:rsidR="00A42C70" w:rsidRDefault="00A42C70" w:rsidP="00A42C70">
      <w:pPr>
        <w:pStyle w:val="ListParagraph"/>
      </w:pPr>
    </w:p>
    <w:p w14:paraId="1159A3EE" w14:textId="39AC566A" w:rsidR="00A42C70" w:rsidRDefault="00A42C70" w:rsidP="00A42C70">
      <w:pPr>
        <w:pStyle w:val="ListParagraph"/>
      </w:pPr>
      <w:r>
        <w:lastRenderedPageBreak/>
        <w:t>6-Genral info about blood transfusion</w:t>
      </w:r>
    </w:p>
    <w:p w14:paraId="1C50FCDB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556AE080" wp14:editId="7E039713">
            <wp:extent cx="5943600" cy="28695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32224" w14:textId="77777777" w:rsidR="00A42C70" w:rsidRDefault="00A42C70" w:rsidP="00A42C70">
      <w:pPr>
        <w:pStyle w:val="ListParagraph"/>
      </w:pPr>
    </w:p>
    <w:p w14:paraId="1E9A9E02" w14:textId="77777777" w:rsidR="00A42C70" w:rsidRDefault="00A42C70" w:rsidP="00A42C70">
      <w:pPr>
        <w:pStyle w:val="ListParagraph"/>
      </w:pPr>
      <w:r>
        <w:t>7-risks of blood transfusion</w:t>
      </w:r>
    </w:p>
    <w:p w14:paraId="243FD7F9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635A4245" wp14:editId="5BEE66B2">
            <wp:extent cx="5943600" cy="2911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46966" w14:textId="77777777" w:rsidR="00A42C70" w:rsidRDefault="00A42C70" w:rsidP="00A42C70">
      <w:pPr>
        <w:pStyle w:val="ListParagraph"/>
      </w:pPr>
    </w:p>
    <w:p w14:paraId="412D0098" w14:textId="77777777" w:rsidR="00A42C70" w:rsidRDefault="00A42C70" w:rsidP="00A42C70">
      <w:pPr>
        <w:pStyle w:val="ListParagraph"/>
      </w:pPr>
    </w:p>
    <w:p w14:paraId="2386CD4A" w14:textId="77777777" w:rsidR="00A42C70" w:rsidRDefault="00A42C70" w:rsidP="00A42C70">
      <w:pPr>
        <w:pStyle w:val="ListParagraph"/>
      </w:pPr>
    </w:p>
    <w:p w14:paraId="5CF877E5" w14:textId="77777777" w:rsidR="00A42C70" w:rsidRDefault="00A42C70" w:rsidP="00A42C70">
      <w:pPr>
        <w:pStyle w:val="ListParagraph"/>
      </w:pPr>
    </w:p>
    <w:p w14:paraId="373D67A5" w14:textId="77777777" w:rsidR="00A42C70" w:rsidRDefault="00A42C70" w:rsidP="00A42C70">
      <w:pPr>
        <w:pStyle w:val="ListParagraph"/>
      </w:pPr>
    </w:p>
    <w:p w14:paraId="15017D14" w14:textId="77777777" w:rsidR="00A42C70" w:rsidRDefault="00A42C70" w:rsidP="00A42C70">
      <w:pPr>
        <w:pStyle w:val="ListParagraph"/>
      </w:pPr>
    </w:p>
    <w:p w14:paraId="1FA30F5A" w14:textId="77777777" w:rsidR="00A42C70" w:rsidRDefault="00A42C70" w:rsidP="00A42C70">
      <w:pPr>
        <w:pStyle w:val="ListParagraph"/>
      </w:pPr>
    </w:p>
    <w:p w14:paraId="431B0646" w14:textId="77777777" w:rsidR="00A42C70" w:rsidRDefault="00A42C70" w:rsidP="00A42C70">
      <w:pPr>
        <w:pStyle w:val="ListParagraph"/>
      </w:pPr>
    </w:p>
    <w:p w14:paraId="6BAAAD9C" w14:textId="4D90B275" w:rsidR="00A42C70" w:rsidRDefault="00A42C70" w:rsidP="00A42C70">
      <w:pPr>
        <w:pStyle w:val="ListParagraph"/>
      </w:pPr>
      <w:r>
        <w:lastRenderedPageBreak/>
        <w:t>8-types of blood transfusion</w:t>
      </w:r>
    </w:p>
    <w:p w14:paraId="078EB4D4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5254BFFD" wp14:editId="5EBACC3F">
            <wp:extent cx="5943600" cy="28740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CA5A8" w14:textId="77777777" w:rsidR="00A42C70" w:rsidRDefault="00A42C70" w:rsidP="00A42C70">
      <w:pPr>
        <w:pStyle w:val="ListParagraph"/>
      </w:pPr>
    </w:p>
    <w:p w14:paraId="46B478C3" w14:textId="77777777" w:rsidR="00A42C70" w:rsidRDefault="00A42C70" w:rsidP="00A42C70">
      <w:pPr>
        <w:pStyle w:val="ListParagraph"/>
      </w:pPr>
      <w:r>
        <w:t>9-why would I need blood transfusion</w:t>
      </w:r>
    </w:p>
    <w:p w14:paraId="76373ADB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5E3C78A3" wp14:editId="4959D7D5">
            <wp:extent cx="5943600" cy="29762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C275A" w14:textId="77777777" w:rsidR="00A42C70" w:rsidRDefault="00A42C70" w:rsidP="00A42C70">
      <w:pPr>
        <w:pStyle w:val="ListParagraph"/>
      </w:pPr>
    </w:p>
    <w:p w14:paraId="2BDEC10B" w14:textId="77777777" w:rsidR="00A42C70" w:rsidRDefault="00A42C70" w:rsidP="00A42C70">
      <w:pPr>
        <w:pStyle w:val="ListParagraph"/>
      </w:pPr>
      <w:r>
        <w:t>10-how is blood transfusion done</w:t>
      </w:r>
    </w:p>
    <w:p w14:paraId="64C2C393" w14:textId="77777777" w:rsidR="00A42C70" w:rsidRDefault="00A42C70" w:rsidP="00A42C70">
      <w:pPr>
        <w:pStyle w:val="ListParagraph"/>
      </w:pPr>
      <w:r>
        <w:rPr>
          <w:noProof/>
        </w:rPr>
        <w:lastRenderedPageBreak/>
        <w:drawing>
          <wp:inline distT="0" distB="0" distL="0" distR="0" wp14:anchorId="3F51ACAA" wp14:editId="395CE2C1">
            <wp:extent cx="5943600" cy="28695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1ED60" w14:textId="77777777" w:rsidR="00A42C70" w:rsidRDefault="00A42C70" w:rsidP="00A42C70">
      <w:pPr>
        <w:pStyle w:val="ListParagraph"/>
      </w:pPr>
      <w:r>
        <w:t>11-How I feel during blood transfusion</w:t>
      </w:r>
    </w:p>
    <w:p w14:paraId="6F3FE979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35F74887" wp14:editId="25B2FB47">
            <wp:extent cx="5943600" cy="2976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86E77" w14:textId="77777777" w:rsidR="00A42C70" w:rsidRDefault="00A42C70" w:rsidP="00A42C70">
      <w:pPr>
        <w:pStyle w:val="ListParagraph"/>
      </w:pPr>
    </w:p>
    <w:p w14:paraId="06BC29A2" w14:textId="77777777" w:rsidR="00A42C70" w:rsidRDefault="00A42C70" w:rsidP="00A42C70">
      <w:pPr>
        <w:pStyle w:val="ListParagraph"/>
      </w:pPr>
    </w:p>
    <w:p w14:paraId="3E6C1949" w14:textId="77777777" w:rsidR="00A42C70" w:rsidRDefault="00A42C70" w:rsidP="00A42C70">
      <w:pPr>
        <w:pStyle w:val="ListParagraph"/>
      </w:pPr>
    </w:p>
    <w:p w14:paraId="7154F202" w14:textId="77777777" w:rsidR="00A42C70" w:rsidRDefault="00A42C70" w:rsidP="00A42C70">
      <w:pPr>
        <w:pStyle w:val="ListParagraph"/>
      </w:pPr>
    </w:p>
    <w:p w14:paraId="25F7393F" w14:textId="77777777" w:rsidR="00A42C70" w:rsidRDefault="00A42C70" w:rsidP="00A42C70">
      <w:pPr>
        <w:pStyle w:val="ListParagraph"/>
      </w:pPr>
    </w:p>
    <w:p w14:paraId="1C26777A" w14:textId="77777777" w:rsidR="00A42C70" w:rsidRDefault="00A42C70" w:rsidP="00A42C70">
      <w:pPr>
        <w:pStyle w:val="ListParagraph"/>
      </w:pPr>
    </w:p>
    <w:p w14:paraId="5B9CB52A" w14:textId="77777777" w:rsidR="00A42C70" w:rsidRDefault="00A42C70" w:rsidP="00A42C70">
      <w:pPr>
        <w:pStyle w:val="ListParagraph"/>
      </w:pPr>
    </w:p>
    <w:p w14:paraId="72C3C389" w14:textId="77777777" w:rsidR="00A42C70" w:rsidRDefault="00A42C70" w:rsidP="00A42C70">
      <w:pPr>
        <w:pStyle w:val="ListParagraph"/>
      </w:pPr>
    </w:p>
    <w:p w14:paraId="0FDEAA97" w14:textId="77777777" w:rsidR="00A42C70" w:rsidRDefault="00A42C70" w:rsidP="00A42C70">
      <w:pPr>
        <w:pStyle w:val="ListParagraph"/>
      </w:pPr>
    </w:p>
    <w:p w14:paraId="79D3D8B8" w14:textId="5B315D8C" w:rsidR="00A42C70" w:rsidRDefault="00A42C70" w:rsidP="00A42C70">
      <w:pPr>
        <w:pStyle w:val="ListParagraph"/>
      </w:pPr>
      <w:r>
        <w:lastRenderedPageBreak/>
        <w:t>12-refuse blood transfusion</w:t>
      </w:r>
    </w:p>
    <w:p w14:paraId="64E7AA9C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4DCCFE7A" wp14:editId="2B16B39B">
            <wp:extent cx="5943600" cy="29298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9A62B" w14:textId="77777777" w:rsidR="00A42C70" w:rsidRDefault="00A42C70" w:rsidP="00A42C70">
      <w:pPr>
        <w:pStyle w:val="ListParagraph"/>
      </w:pPr>
    </w:p>
    <w:p w14:paraId="2115F05A" w14:textId="77777777" w:rsidR="00A42C70" w:rsidRDefault="00A42C70" w:rsidP="00A42C70">
      <w:pPr>
        <w:pStyle w:val="ListParagraph"/>
      </w:pPr>
      <w:r>
        <w:t>13-Ask your doctor</w:t>
      </w:r>
    </w:p>
    <w:p w14:paraId="63BD0C66" w14:textId="77777777" w:rsidR="00A42C70" w:rsidRDefault="00A42C70" w:rsidP="00A42C70">
      <w:pPr>
        <w:pStyle w:val="ListParagraph"/>
      </w:pPr>
      <w:r>
        <w:rPr>
          <w:noProof/>
        </w:rPr>
        <w:drawing>
          <wp:inline distT="0" distB="0" distL="0" distR="0" wp14:anchorId="4AE9DA8C" wp14:editId="1B3964FE">
            <wp:extent cx="5943600" cy="28835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CDF6" w14:textId="77777777" w:rsidR="00A42C70" w:rsidRDefault="00A42C70" w:rsidP="00A42C70">
      <w:pPr>
        <w:pStyle w:val="ListParagraph"/>
      </w:pPr>
    </w:p>
    <w:p w14:paraId="615FC1FB" w14:textId="77777777" w:rsidR="00A42C70" w:rsidRDefault="00A42C70" w:rsidP="00A42C70">
      <w:pPr>
        <w:pStyle w:val="ListParagraph"/>
      </w:pPr>
      <w:r>
        <w:t>14-tell your doctor</w:t>
      </w:r>
    </w:p>
    <w:p w14:paraId="7C1DE568" w14:textId="20A405BD" w:rsidR="00A42C70" w:rsidRPr="007D5881" w:rsidRDefault="00A42C70" w:rsidP="00A42C70">
      <w:pPr>
        <w:pStyle w:val="ListParagraph"/>
      </w:pPr>
      <w:r>
        <w:rPr>
          <w:noProof/>
        </w:rPr>
        <w:lastRenderedPageBreak/>
        <w:drawing>
          <wp:inline distT="0" distB="0" distL="0" distR="0" wp14:anchorId="4F7CEEE3" wp14:editId="7709178F">
            <wp:extent cx="5943600" cy="29902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2972A51" w14:textId="23B7F948" w:rsidR="00F9602B" w:rsidRDefault="00F9602B" w:rsidP="00F9602B">
      <w:pPr>
        <w:pStyle w:val="Heading1"/>
        <w:numPr>
          <w:ilvl w:val="0"/>
          <w:numId w:val="5"/>
        </w:numPr>
        <w:ind w:left="284"/>
      </w:pPr>
      <w:r>
        <w:t>Team members</w:t>
      </w:r>
    </w:p>
    <w:p w14:paraId="626100E7" w14:textId="2BA7A2D0" w:rsidR="00F9602B" w:rsidRDefault="00F175D2" w:rsidP="00F175D2">
      <w:pPr>
        <w:pStyle w:val="ListParagraph"/>
        <w:numPr>
          <w:ilvl w:val="0"/>
          <w:numId w:val="8"/>
        </w:numPr>
      </w:pPr>
      <w:proofErr w:type="spellStart"/>
      <w:r>
        <w:t>Rokaia</w:t>
      </w:r>
      <w:proofErr w:type="spellEnd"/>
      <w:r>
        <w:t xml:space="preserve"> Emad: </w:t>
      </w:r>
      <w:proofErr w:type="gramStart"/>
      <w:r>
        <w:t>HTML,CSS</w:t>
      </w:r>
      <w:proofErr w:type="gramEnd"/>
      <w:r>
        <w:t>,JAVASCRIPT,DATABASE,PHP</w:t>
      </w:r>
    </w:p>
    <w:p w14:paraId="591DDCED" w14:textId="04E1B597" w:rsidR="00F175D2" w:rsidRDefault="00F175D2" w:rsidP="00F175D2">
      <w:pPr>
        <w:pStyle w:val="ListParagraph"/>
        <w:numPr>
          <w:ilvl w:val="0"/>
          <w:numId w:val="8"/>
        </w:numPr>
      </w:pPr>
      <w:proofErr w:type="spellStart"/>
      <w:r>
        <w:t>Noha</w:t>
      </w:r>
      <w:proofErr w:type="spellEnd"/>
      <w:r>
        <w:t xml:space="preserve"> </w:t>
      </w:r>
      <w:proofErr w:type="spellStart"/>
      <w:r>
        <w:t>Ezzat:</w:t>
      </w:r>
      <w:proofErr w:type="gramStart"/>
      <w:r>
        <w:t>HTML,CSS</w:t>
      </w:r>
      <w:proofErr w:type="gramEnd"/>
      <w:r>
        <w:t>,PHP,JAVASCRIPT,DATABASE</w:t>
      </w:r>
      <w:proofErr w:type="spellEnd"/>
    </w:p>
    <w:p w14:paraId="620019FA" w14:textId="1D177971" w:rsidR="00F175D2" w:rsidRDefault="00F175D2" w:rsidP="00F175D2">
      <w:pPr>
        <w:pStyle w:val="ListParagraph"/>
        <w:numPr>
          <w:ilvl w:val="0"/>
          <w:numId w:val="8"/>
        </w:numPr>
      </w:pPr>
      <w:r>
        <w:t xml:space="preserve">Mariam </w:t>
      </w:r>
      <w:proofErr w:type="spellStart"/>
      <w:r>
        <w:t>Ziadi</w:t>
      </w:r>
      <w:proofErr w:type="spellEnd"/>
      <w:r>
        <w:t xml:space="preserve">: </w:t>
      </w:r>
      <w:proofErr w:type="gramStart"/>
      <w:r>
        <w:t>HTML,CSS</w:t>
      </w:r>
      <w:proofErr w:type="gramEnd"/>
      <w:r>
        <w:t>,JQUERY,DATABASE</w:t>
      </w:r>
    </w:p>
    <w:p w14:paraId="42695838" w14:textId="2DB13586" w:rsidR="00F9602B" w:rsidRDefault="00F9602B" w:rsidP="00F9602B">
      <w:pPr>
        <w:pStyle w:val="ListParagraph"/>
      </w:pPr>
    </w:p>
    <w:p w14:paraId="64D8E103" w14:textId="5CAB10AD" w:rsidR="00F9602B" w:rsidRPr="00F9602B" w:rsidRDefault="00F9602B" w:rsidP="00F9602B">
      <w:pPr>
        <w:pStyle w:val="ListParagraph"/>
      </w:pPr>
    </w:p>
    <w:p w14:paraId="0A6D2315" w14:textId="77777777" w:rsidR="00F9602B" w:rsidRPr="00F9602B" w:rsidRDefault="00F9602B" w:rsidP="00F9602B"/>
    <w:p w14:paraId="6879F068" w14:textId="2908A996" w:rsidR="00F9602B" w:rsidRDefault="00F9602B" w:rsidP="00F9602B"/>
    <w:p w14:paraId="4C5EB73C" w14:textId="77777777" w:rsidR="00F9602B" w:rsidRPr="00F9602B" w:rsidRDefault="00F9602B" w:rsidP="00F9602B"/>
    <w:sectPr w:rsidR="00F9602B" w:rsidRPr="00F9602B" w:rsidSect="001E20E4">
      <w:headerReference w:type="default" r:id="rId24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F0618" w14:textId="77777777" w:rsidR="006B032D" w:rsidRDefault="006B032D" w:rsidP="0095787D">
      <w:pPr>
        <w:spacing w:after="0" w:line="240" w:lineRule="auto"/>
      </w:pPr>
      <w:r>
        <w:separator/>
      </w:r>
    </w:p>
  </w:endnote>
  <w:endnote w:type="continuationSeparator" w:id="0">
    <w:p w14:paraId="69998901" w14:textId="77777777" w:rsidR="006B032D" w:rsidRDefault="006B032D" w:rsidP="009578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2C0D7" w14:textId="77777777" w:rsidR="006B032D" w:rsidRDefault="006B032D" w:rsidP="0095787D">
      <w:pPr>
        <w:spacing w:after="0" w:line="240" w:lineRule="auto"/>
      </w:pPr>
      <w:r>
        <w:separator/>
      </w:r>
    </w:p>
  </w:footnote>
  <w:footnote w:type="continuationSeparator" w:id="0">
    <w:p w14:paraId="28D8BE43" w14:textId="77777777" w:rsidR="006B032D" w:rsidRDefault="006B032D" w:rsidP="009578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50879" w14:textId="68EA1547" w:rsidR="001E20E4" w:rsidRDefault="001E20E4" w:rsidP="001E20E4">
    <w:pPr>
      <w:pStyle w:val="Header"/>
    </w:pPr>
    <w:r>
      <w:rPr>
        <w:noProof/>
      </w:rPr>
      <w:drawing>
        <wp:inline distT="0" distB="0" distL="0" distR="0" wp14:anchorId="773F3781" wp14:editId="4F415396">
          <wp:extent cx="1449070" cy="812800"/>
          <wp:effectExtent l="0" t="0" r="0" b="0"/>
          <wp:docPr id="3" name="Picture 3" descr="MSA University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MSA University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74609" cy="827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9540F1"/>
    <w:multiLevelType w:val="hybridMultilevel"/>
    <w:tmpl w:val="1E564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917438"/>
    <w:multiLevelType w:val="hybridMultilevel"/>
    <w:tmpl w:val="7CEA9A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1415F1"/>
    <w:multiLevelType w:val="hybridMultilevel"/>
    <w:tmpl w:val="9260085C"/>
    <w:lvl w:ilvl="0" w:tplc="13B2DA4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687B19"/>
    <w:multiLevelType w:val="hybridMultilevel"/>
    <w:tmpl w:val="F0A6AC3C"/>
    <w:lvl w:ilvl="0" w:tplc="92C86A5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9762DC"/>
    <w:multiLevelType w:val="hybridMultilevel"/>
    <w:tmpl w:val="62D871C8"/>
    <w:lvl w:ilvl="0" w:tplc="5DD072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C916E8"/>
    <w:multiLevelType w:val="hybridMultilevel"/>
    <w:tmpl w:val="F90C0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A15B6F"/>
    <w:multiLevelType w:val="hybridMultilevel"/>
    <w:tmpl w:val="0B6455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286296"/>
    <w:multiLevelType w:val="hybridMultilevel"/>
    <w:tmpl w:val="D81C43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685286"/>
    <w:multiLevelType w:val="hybridMultilevel"/>
    <w:tmpl w:val="AA10C302"/>
    <w:lvl w:ilvl="0" w:tplc="79CE71D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8119742">
    <w:abstractNumId w:val="5"/>
  </w:num>
  <w:num w:numId="2" w16cid:durableId="413940100">
    <w:abstractNumId w:val="8"/>
  </w:num>
  <w:num w:numId="3" w16cid:durableId="1752770605">
    <w:abstractNumId w:val="6"/>
  </w:num>
  <w:num w:numId="4" w16cid:durableId="1414159502">
    <w:abstractNumId w:val="1"/>
  </w:num>
  <w:num w:numId="5" w16cid:durableId="577521533">
    <w:abstractNumId w:val="3"/>
  </w:num>
  <w:num w:numId="6" w16cid:durableId="1882787911">
    <w:abstractNumId w:val="0"/>
  </w:num>
  <w:num w:numId="7" w16cid:durableId="1298681350">
    <w:abstractNumId w:val="7"/>
  </w:num>
  <w:num w:numId="8" w16cid:durableId="1825858220">
    <w:abstractNumId w:val="4"/>
  </w:num>
  <w:num w:numId="9" w16cid:durableId="13159891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wMTC0NDI0NjIysTBS0lEKTi0uzszPAykwrAUAluA0QCwAAAA="/>
  </w:docVars>
  <w:rsids>
    <w:rsidRoot w:val="0095787D"/>
    <w:rsid w:val="00017469"/>
    <w:rsid w:val="0018022E"/>
    <w:rsid w:val="001D007E"/>
    <w:rsid w:val="001E20E4"/>
    <w:rsid w:val="00365174"/>
    <w:rsid w:val="005A1C79"/>
    <w:rsid w:val="006B032D"/>
    <w:rsid w:val="00760093"/>
    <w:rsid w:val="007D5881"/>
    <w:rsid w:val="00822F7B"/>
    <w:rsid w:val="0084050E"/>
    <w:rsid w:val="0095787D"/>
    <w:rsid w:val="009E601F"/>
    <w:rsid w:val="00A42C70"/>
    <w:rsid w:val="00C87B1E"/>
    <w:rsid w:val="00DE117D"/>
    <w:rsid w:val="00E175B0"/>
    <w:rsid w:val="00E35DCA"/>
    <w:rsid w:val="00F175D2"/>
    <w:rsid w:val="00F9602B"/>
    <w:rsid w:val="00FD0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0F3724"/>
  <w15:chartTrackingRefBased/>
  <w15:docId w15:val="{219C7689-7689-4F73-803B-55A616602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60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7B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7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787D"/>
  </w:style>
  <w:style w:type="paragraph" w:styleId="Footer">
    <w:name w:val="footer"/>
    <w:basedOn w:val="Normal"/>
    <w:link w:val="FooterChar"/>
    <w:uiPriority w:val="99"/>
    <w:unhideWhenUsed/>
    <w:rsid w:val="009578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787D"/>
  </w:style>
  <w:style w:type="paragraph" w:styleId="ListParagraph">
    <w:name w:val="List Paragraph"/>
    <w:basedOn w:val="Normal"/>
    <w:uiPriority w:val="34"/>
    <w:qFormat/>
    <w:rsid w:val="0001746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60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7B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3651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28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0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al Ali</dc:creator>
  <cp:keywords/>
  <dc:description/>
  <cp:lastModifiedBy>Lenovo</cp:lastModifiedBy>
  <cp:revision>10</cp:revision>
  <dcterms:created xsi:type="dcterms:W3CDTF">2022-12-18T12:29:00Z</dcterms:created>
  <dcterms:modified xsi:type="dcterms:W3CDTF">2022-12-26T22:51:00Z</dcterms:modified>
</cp:coreProperties>
</file>